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CACD4E" w14:textId="49DCE136" w:rsidR="003F7DE7" w:rsidRPr="00563701" w:rsidRDefault="00216400">
      <w:pPr>
        <w:rPr>
          <w:b/>
          <w:bCs/>
          <w:sz w:val="28"/>
          <w:szCs w:val="28"/>
        </w:rPr>
      </w:pPr>
      <w:r w:rsidRPr="00563701">
        <w:rPr>
          <w:b/>
          <w:bCs/>
          <w:sz w:val="28"/>
          <w:szCs w:val="28"/>
        </w:rPr>
        <w:t>MORE QUESITONS ON CSS</w:t>
      </w:r>
    </w:p>
    <w:p w14:paraId="5C46367B" w14:textId="16489D1C" w:rsidR="004D71C2" w:rsidRPr="00563701" w:rsidRDefault="004D71C2" w:rsidP="004D71C2">
      <w:pPr>
        <w:pStyle w:val="ListParagraph"/>
        <w:numPr>
          <w:ilvl w:val="0"/>
          <w:numId w:val="1"/>
        </w:numPr>
      </w:pPr>
      <w:r w:rsidRPr="00563701">
        <w:t xml:space="preserve">If we want define style for a unique element, then which </w:t>
      </w:r>
      <w:proofErr w:type="spellStart"/>
      <w:r w:rsidRPr="00563701">
        <w:t>css</w:t>
      </w:r>
      <w:proofErr w:type="spellEnd"/>
      <w:r w:rsidRPr="00563701">
        <w:t xml:space="preserve"> selector will we use?</w:t>
      </w:r>
    </w:p>
    <w:p w14:paraId="0CA4FAD5" w14:textId="5D829185" w:rsidR="004D71C2" w:rsidRPr="00563701" w:rsidRDefault="00AD6C7B" w:rsidP="004D71C2">
      <w:pPr>
        <w:pStyle w:val="ListParagraph"/>
        <w:numPr>
          <w:ilvl w:val="0"/>
          <w:numId w:val="7"/>
        </w:numPr>
      </w:pPr>
      <w:r w:rsidRPr="00563701">
        <w:t>i</w:t>
      </w:r>
      <w:r w:rsidR="004D71C2" w:rsidRPr="00563701">
        <w:t>d</w:t>
      </w:r>
    </w:p>
    <w:p w14:paraId="3037714E" w14:textId="4C314BE9" w:rsidR="004D71C2" w:rsidRPr="008E466A" w:rsidRDefault="004D71C2" w:rsidP="004D71C2">
      <w:pPr>
        <w:pStyle w:val="ListParagraph"/>
        <w:numPr>
          <w:ilvl w:val="0"/>
          <w:numId w:val="7"/>
        </w:numPr>
        <w:rPr>
          <w:highlight w:val="yellow"/>
        </w:rPr>
      </w:pPr>
      <w:r w:rsidRPr="008E466A">
        <w:rPr>
          <w:highlight w:val="yellow"/>
        </w:rPr>
        <w:t>text</w:t>
      </w:r>
    </w:p>
    <w:p w14:paraId="5A029274" w14:textId="6E26073E" w:rsidR="004D71C2" w:rsidRPr="00563701" w:rsidRDefault="004D71C2" w:rsidP="00AD6C7B">
      <w:pPr>
        <w:pStyle w:val="ListParagraph"/>
        <w:numPr>
          <w:ilvl w:val="0"/>
          <w:numId w:val="7"/>
        </w:numPr>
      </w:pPr>
      <w:r w:rsidRPr="00563701">
        <w:t>class</w:t>
      </w:r>
    </w:p>
    <w:p w14:paraId="58FE11E4" w14:textId="7D53D3FA" w:rsidR="004D71C2" w:rsidRPr="00563701" w:rsidRDefault="004D71C2" w:rsidP="00AD6C7B">
      <w:pPr>
        <w:pStyle w:val="ListParagraph"/>
        <w:numPr>
          <w:ilvl w:val="0"/>
          <w:numId w:val="7"/>
        </w:numPr>
      </w:pPr>
      <w:r w:rsidRPr="00563701">
        <w:t>name</w:t>
      </w:r>
    </w:p>
    <w:p w14:paraId="13F82478" w14:textId="77777777" w:rsidR="002B2274" w:rsidRPr="00563701" w:rsidRDefault="002B2274" w:rsidP="002B2274">
      <w:pPr>
        <w:pStyle w:val="ListParagraph"/>
        <w:ind w:left="0"/>
      </w:pPr>
    </w:p>
    <w:p w14:paraId="6AAFCFD3" w14:textId="6B2A01C8" w:rsidR="004C33EF" w:rsidRPr="00563701" w:rsidRDefault="004C33EF" w:rsidP="004C33EF">
      <w:pPr>
        <w:pStyle w:val="ListParagraph"/>
        <w:numPr>
          <w:ilvl w:val="0"/>
          <w:numId w:val="1"/>
        </w:numPr>
      </w:pPr>
      <w:r w:rsidRPr="00563701">
        <w:t xml:space="preserve">If we don't want to allow a floating div to the left side of an element, which </w:t>
      </w:r>
      <w:proofErr w:type="spellStart"/>
      <w:r w:rsidRPr="00563701">
        <w:t>css</w:t>
      </w:r>
      <w:proofErr w:type="spellEnd"/>
      <w:r w:rsidRPr="00563701">
        <w:t xml:space="preserve"> property will we use?</w:t>
      </w:r>
    </w:p>
    <w:p w14:paraId="23D27619" w14:textId="1836C794" w:rsidR="004C33EF" w:rsidRPr="008E466A" w:rsidRDefault="004C33EF" w:rsidP="004C33EF">
      <w:pPr>
        <w:pStyle w:val="ListParagraph"/>
        <w:numPr>
          <w:ilvl w:val="0"/>
          <w:numId w:val="8"/>
        </w:numPr>
        <w:rPr>
          <w:highlight w:val="yellow"/>
        </w:rPr>
      </w:pPr>
      <w:r w:rsidRPr="008E466A">
        <w:rPr>
          <w:highlight w:val="yellow"/>
        </w:rPr>
        <w:t>margin</w:t>
      </w:r>
    </w:p>
    <w:p w14:paraId="02C5C6F8" w14:textId="381AEC38" w:rsidR="004C33EF" w:rsidRPr="00563701" w:rsidRDefault="004C33EF" w:rsidP="004C33EF">
      <w:pPr>
        <w:pStyle w:val="ListParagraph"/>
        <w:numPr>
          <w:ilvl w:val="0"/>
          <w:numId w:val="8"/>
        </w:numPr>
      </w:pPr>
      <w:r w:rsidRPr="00563701">
        <w:t>clear</w:t>
      </w:r>
    </w:p>
    <w:p w14:paraId="56990FCC" w14:textId="089343EC" w:rsidR="004C33EF" w:rsidRPr="00563701" w:rsidRDefault="004C33EF" w:rsidP="004C33EF">
      <w:pPr>
        <w:pStyle w:val="ListParagraph"/>
        <w:numPr>
          <w:ilvl w:val="0"/>
          <w:numId w:val="8"/>
        </w:numPr>
      </w:pPr>
      <w:r w:rsidRPr="00563701">
        <w:t>float</w:t>
      </w:r>
    </w:p>
    <w:p w14:paraId="572B79E2" w14:textId="04ADE3F0" w:rsidR="002B2274" w:rsidRPr="00563701" w:rsidRDefault="004C33EF" w:rsidP="002B2274">
      <w:pPr>
        <w:pStyle w:val="ListParagraph"/>
        <w:numPr>
          <w:ilvl w:val="0"/>
          <w:numId w:val="8"/>
        </w:numPr>
      </w:pPr>
      <w:r w:rsidRPr="00563701">
        <w:t>padding</w:t>
      </w:r>
    </w:p>
    <w:p w14:paraId="1E0E14C7" w14:textId="77777777" w:rsidR="002B2274" w:rsidRPr="00563701" w:rsidRDefault="002B2274" w:rsidP="002B2274">
      <w:pPr>
        <w:pStyle w:val="ListParagraph"/>
        <w:ind w:left="0"/>
      </w:pPr>
    </w:p>
    <w:p w14:paraId="20D3C30A" w14:textId="0E9E56A0" w:rsidR="00BD51AF" w:rsidRPr="00563701" w:rsidRDefault="00BD51AF" w:rsidP="00BD51AF">
      <w:pPr>
        <w:pStyle w:val="ListParagraph"/>
        <w:numPr>
          <w:ilvl w:val="0"/>
          <w:numId w:val="1"/>
        </w:numPr>
      </w:pPr>
      <w:r w:rsidRPr="00563701">
        <w:t xml:space="preserve">Suppose we want to arrange five nos. of DIVs so that DIV4 is placed above DIV1. Now, which </w:t>
      </w:r>
      <w:proofErr w:type="spellStart"/>
      <w:r w:rsidRPr="00563701">
        <w:t>css</w:t>
      </w:r>
      <w:proofErr w:type="spellEnd"/>
      <w:r w:rsidRPr="00563701">
        <w:t xml:space="preserve"> property will we use to control the order of stack?</w:t>
      </w:r>
    </w:p>
    <w:p w14:paraId="76EE1352" w14:textId="2FD727A1" w:rsidR="00BD51AF" w:rsidRPr="00563701" w:rsidRDefault="00BD51AF" w:rsidP="00BD51AF">
      <w:pPr>
        <w:pStyle w:val="ListParagraph"/>
        <w:numPr>
          <w:ilvl w:val="0"/>
          <w:numId w:val="9"/>
        </w:numPr>
      </w:pPr>
      <w:r w:rsidRPr="00563701">
        <w:t>d-index</w:t>
      </w:r>
    </w:p>
    <w:p w14:paraId="266835F0" w14:textId="34B75B54" w:rsidR="00BD51AF" w:rsidRPr="008E466A" w:rsidRDefault="00BD51AF" w:rsidP="00BD51AF">
      <w:pPr>
        <w:pStyle w:val="ListParagraph"/>
        <w:numPr>
          <w:ilvl w:val="0"/>
          <w:numId w:val="9"/>
        </w:numPr>
        <w:rPr>
          <w:highlight w:val="yellow"/>
        </w:rPr>
      </w:pPr>
      <w:r w:rsidRPr="008E466A">
        <w:rPr>
          <w:highlight w:val="yellow"/>
        </w:rPr>
        <w:t>s-index</w:t>
      </w:r>
    </w:p>
    <w:p w14:paraId="06EA097D" w14:textId="467FF11E" w:rsidR="00BD51AF" w:rsidRPr="00563701" w:rsidRDefault="00BD51AF" w:rsidP="00BD51AF">
      <w:pPr>
        <w:pStyle w:val="ListParagraph"/>
        <w:numPr>
          <w:ilvl w:val="0"/>
          <w:numId w:val="9"/>
        </w:numPr>
      </w:pPr>
      <w:r w:rsidRPr="00563701">
        <w:t>x-index</w:t>
      </w:r>
    </w:p>
    <w:p w14:paraId="364E5828" w14:textId="27D55043" w:rsidR="002B2274" w:rsidRPr="00563701" w:rsidRDefault="00BD51AF" w:rsidP="002B2274">
      <w:pPr>
        <w:pStyle w:val="ListParagraph"/>
        <w:numPr>
          <w:ilvl w:val="0"/>
          <w:numId w:val="9"/>
        </w:numPr>
      </w:pPr>
      <w:r w:rsidRPr="00563701">
        <w:t>z-index</w:t>
      </w:r>
    </w:p>
    <w:p w14:paraId="3D74D16A" w14:textId="77777777" w:rsidR="002B2274" w:rsidRPr="00563701" w:rsidRDefault="002B2274" w:rsidP="002B2274">
      <w:pPr>
        <w:pStyle w:val="ListParagraph"/>
        <w:ind w:left="0"/>
      </w:pPr>
    </w:p>
    <w:p w14:paraId="73B65F2B" w14:textId="49AD16A3" w:rsidR="00245146" w:rsidRPr="00563701" w:rsidRDefault="00245146" w:rsidP="00245146">
      <w:pPr>
        <w:pStyle w:val="ListParagraph"/>
        <w:numPr>
          <w:ilvl w:val="0"/>
          <w:numId w:val="1"/>
        </w:numPr>
      </w:pPr>
      <w:r w:rsidRPr="00563701">
        <w:t>Can we align a Block element by setting the left and right margins?</w:t>
      </w:r>
    </w:p>
    <w:p w14:paraId="366DE790" w14:textId="704F0142" w:rsidR="00245146" w:rsidRPr="008E466A" w:rsidRDefault="00245146" w:rsidP="00245146">
      <w:pPr>
        <w:pStyle w:val="ListParagraph"/>
        <w:numPr>
          <w:ilvl w:val="0"/>
          <w:numId w:val="10"/>
        </w:numPr>
        <w:rPr>
          <w:highlight w:val="yellow"/>
        </w:rPr>
      </w:pPr>
      <w:r w:rsidRPr="008E466A">
        <w:rPr>
          <w:highlight w:val="yellow"/>
        </w:rPr>
        <w:t>Yes, we can</w:t>
      </w:r>
    </w:p>
    <w:p w14:paraId="14B4E56A" w14:textId="45929664" w:rsidR="00BD51AF" w:rsidRPr="00563701" w:rsidRDefault="00245146" w:rsidP="00245146">
      <w:pPr>
        <w:pStyle w:val="ListParagraph"/>
        <w:numPr>
          <w:ilvl w:val="0"/>
          <w:numId w:val="10"/>
        </w:numPr>
      </w:pPr>
      <w:r w:rsidRPr="00563701">
        <w:t>Not Possible</w:t>
      </w:r>
    </w:p>
    <w:p w14:paraId="23A04DBA" w14:textId="77777777" w:rsidR="002B2274" w:rsidRPr="00563701" w:rsidRDefault="002B2274" w:rsidP="002B2274">
      <w:pPr>
        <w:pStyle w:val="ListParagraph"/>
        <w:ind w:left="0"/>
      </w:pPr>
    </w:p>
    <w:p w14:paraId="5DE02956" w14:textId="405E1EC0" w:rsidR="0024717D" w:rsidRPr="00563701" w:rsidRDefault="0024717D" w:rsidP="0024717D">
      <w:pPr>
        <w:pStyle w:val="ListParagraph"/>
        <w:numPr>
          <w:ilvl w:val="0"/>
          <w:numId w:val="1"/>
        </w:numPr>
      </w:pPr>
      <w:r w:rsidRPr="00563701">
        <w:t xml:space="preserve">If we want to wrap a block of text around an image, which </w:t>
      </w:r>
      <w:proofErr w:type="spellStart"/>
      <w:r w:rsidRPr="00563701">
        <w:t>css</w:t>
      </w:r>
      <w:proofErr w:type="spellEnd"/>
      <w:r w:rsidRPr="00563701">
        <w:t xml:space="preserve"> property will we use?</w:t>
      </w:r>
    </w:p>
    <w:p w14:paraId="7B9EBF86" w14:textId="55208A86" w:rsidR="0024717D" w:rsidRPr="008E466A" w:rsidRDefault="0024717D" w:rsidP="0024717D">
      <w:pPr>
        <w:pStyle w:val="ListParagraph"/>
        <w:numPr>
          <w:ilvl w:val="0"/>
          <w:numId w:val="11"/>
        </w:numPr>
        <w:rPr>
          <w:highlight w:val="yellow"/>
        </w:rPr>
      </w:pPr>
      <w:r w:rsidRPr="008E466A">
        <w:rPr>
          <w:highlight w:val="yellow"/>
        </w:rPr>
        <w:t>wrap</w:t>
      </w:r>
    </w:p>
    <w:p w14:paraId="14267E7B" w14:textId="5B3F6835" w:rsidR="0024717D" w:rsidRPr="00563701" w:rsidRDefault="0024717D" w:rsidP="0024717D">
      <w:pPr>
        <w:pStyle w:val="ListParagraph"/>
        <w:numPr>
          <w:ilvl w:val="0"/>
          <w:numId w:val="11"/>
        </w:numPr>
      </w:pPr>
      <w:r w:rsidRPr="00563701">
        <w:t>push</w:t>
      </w:r>
    </w:p>
    <w:p w14:paraId="23CEDF78" w14:textId="06A286F1" w:rsidR="0024717D" w:rsidRPr="00563701" w:rsidRDefault="0024717D" w:rsidP="0024717D">
      <w:pPr>
        <w:pStyle w:val="ListParagraph"/>
        <w:numPr>
          <w:ilvl w:val="0"/>
          <w:numId w:val="11"/>
        </w:numPr>
      </w:pPr>
      <w:r w:rsidRPr="00563701">
        <w:t>float</w:t>
      </w:r>
    </w:p>
    <w:p w14:paraId="7899A670" w14:textId="57D2926A" w:rsidR="00245146" w:rsidRPr="00563701" w:rsidRDefault="0024717D" w:rsidP="0024717D">
      <w:pPr>
        <w:pStyle w:val="ListParagraph"/>
        <w:numPr>
          <w:ilvl w:val="0"/>
          <w:numId w:val="11"/>
        </w:numPr>
      </w:pPr>
      <w:r w:rsidRPr="00563701">
        <w:t>align</w:t>
      </w:r>
    </w:p>
    <w:p w14:paraId="4447CF0A" w14:textId="77777777" w:rsidR="002B2274" w:rsidRPr="00563701" w:rsidRDefault="002B2274" w:rsidP="002B2274">
      <w:pPr>
        <w:pStyle w:val="ListParagraph"/>
        <w:ind w:left="0"/>
      </w:pPr>
    </w:p>
    <w:p w14:paraId="7F038116" w14:textId="6BC75468" w:rsidR="00216400" w:rsidRPr="00563701" w:rsidRDefault="00216400" w:rsidP="00216400">
      <w:pPr>
        <w:pStyle w:val="ListParagraph"/>
        <w:numPr>
          <w:ilvl w:val="0"/>
          <w:numId w:val="1"/>
        </w:numPr>
      </w:pPr>
      <w:r w:rsidRPr="00563701">
        <w:t xml:space="preserve">Can we define the text direction via </w:t>
      </w:r>
      <w:proofErr w:type="spellStart"/>
      <w:r w:rsidRPr="00563701">
        <w:t>css</w:t>
      </w:r>
      <w:proofErr w:type="spellEnd"/>
      <w:r w:rsidRPr="00563701">
        <w:t xml:space="preserve"> property?</w:t>
      </w:r>
    </w:p>
    <w:p w14:paraId="447C2500" w14:textId="5841E876" w:rsidR="00216400" w:rsidRPr="008E466A" w:rsidRDefault="00216400" w:rsidP="00216400">
      <w:pPr>
        <w:pStyle w:val="ListParagraph"/>
        <w:numPr>
          <w:ilvl w:val="0"/>
          <w:numId w:val="2"/>
        </w:numPr>
        <w:rPr>
          <w:highlight w:val="yellow"/>
        </w:rPr>
      </w:pPr>
      <w:r w:rsidRPr="008E466A">
        <w:rPr>
          <w:highlight w:val="yellow"/>
        </w:rPr>
        <w:t>Yes, we can</w:t>
      </w:r>
    </w:p>
    <w:p w14:paraId="5E0DDA61" w14:textId="09CA4DDD" w:rsidR="00216400" w:rsidRPr="00563701" w:rsidRDefault="00216400" w:rsidP="00216400">
      <w:pPr>
        <w:pStyle w:val="ListParagraph"/>
        <w:numPr>
          <w:ilvl w:val="0"/>
          <w:numId w:val="2"/>
        </w:numPr>
      </w:pPr>
      <w:r w:rsidRPr="00563701">
        <w:t>No, we can't</w:t>
      </w:r>
    </w:p>
    <w:p w14:paraId="0EC72B06" w14:textId="77777777" w:rsidR="00982652" w:rsidRPr="00563701" w:rsidRDefault="00982652" w:rsidP="00982652">
      <w:pPr>
        <w:pStyle w:val="ListParagraph"/>
        <w:ind w:left="0"/>
      </w:pPr>
    </w:p>
    <w:p w14:paraId="7447D81D" w14:textId="7ABFE607" w:rsidR="00982652" w:rsidRPr="00563701" w:rsidRDefault="00133736" w:rsidP="00982652">
      <w:pPr>
        <w:pStyle w:val="ListParagraph"/>
        <w:numPr>
          <w:ilvl w:val="0"/>
          <w:numId w:val="1"/>
        </w:numPr>
      </w:pPr>
      <w:r w:rsidRPr="00563701">
        <w:t xml:space="preserve">Is it possible to declare font-weight, font-face &amp; font-size by using ONLY ONE </w:t>
      </w:r>
      <w:proofErr w:type="spellStart"/>
      <w:r w:rsidRPr="00563701">
        <w:t>css</w:t>
      </w:r>
      <w:proofErr w:type="spellEnd"/>
      <w:r w:rsidRPr="00563701">
        <w:t xml:space="preserve"> proper</w:t>
      </w:r>
      <w:r w:rsidR="001A5376" w:rsidRPr="00563701">
        <w:t>t</w:t>
      </w:r>
      <w:r w:rsidRPr="00563701">
        <w:t>y?</w:t>
      </w:r>
    </w:p>
    <w:p w14:paraId="3CEA8C30" w14:textId="0D7B3FC8" w:rsidR="00133736" w:rsidRPr="008E466A" w:rsidRDefault="00133736" w:rsidP="00982652">
      <w:pPr>
        <w:pStyle w:val="ListParagraph"/>
        <w:numPr>
          <w:ilvl w:val="0"/>
          <w:numId w:val="3"/>
        </w:numPr>
        <w:rPr>
          <w:highlight w:val="yellow"/>
        </w:rPr>
      </w:pPr>
      <w:r w:rsidRPr="008E466A">
        <w:rPr>
          <w:highlight w:val="yellow"/>
        </w:rPr>
        <w:t>Yes, it's possible</w:t>
      </w:r>
    </w:p>
    <w:p w14:paraId="6E0DF5BA" w14:textId="11DE8701" w:rsidR="00133736" w:rsidRPr="00563701" w:rsidRDefault="00133736" w:rsidP="00982652">
      <w:pPr>
        <w:pStyle w:val="ListParagraph"/>
        <w:numPr>
          <w:ilvl w:val="0"/>
          <w:numId w:val="3"/>
        </w:numPr>
      </w:pPr>
      <w:r w:rsidRPr="00563701">
        <w:t>No, not possible</w:t>
      </w:r>
    </w:p>
    <w:p w14:paraId="20EDF912" w14:textId="77777777" w:rsidR="002B2274" w:rsidRPr="00563701" w:rsidRDefault="002B2274" w:rsidP="002B2274">
      <w:pPr>
        <w:pStyle w:val="ListParagraph"/>
        <w:ind w:left="0"/>
      </w:pPr>
    </w:p>
    <w:p w14:paraId="6CDA668A" w14:textId="652AB0D7" w:rsidR="00353E82" w:rsidRPr="00563701" w:rsidRDefault="00353E82" w:rsidP="00353E82">
      <w:pPr>
        <w:pStyle w:val="ListParagraph"/>
        <w:numPr>
          <w:ilvl w:val="0"/>
          <w:numId w:val="1"/>
        </w:numPr>
      </w:pPr>
      <w:r w:rsidRPr="00563701">
        <w:t>If we want to show an Arrow as cursor, then which value we will use?</w:t>
      </w:r>
    </w:p>
    <w:p w14:paraId="119CA6C2" w14:textId="28458BDB" w:rsidR="00353E82" w:rsidRPr="00563701" w:rsidRDefault="000C57F1" w:rsidP="00353E82">
      <w:pPr>
        <w:pStyle w:val="ListParagraph"/>
        <w:numPr>
          <w:ilvl w:val="0"/>
          <w:numId w:val="4"/>
        </w:numPr>
      </w:pPr>
      <w:r w:rsidRPr="00563701">
        <w:t>p</w:t>
      </w:r>
      <w:r w:rsidR="00353E82" w:rsidRPr="00563701">
        <w:t>ointer</w:t>
      </w:r>
    </w:p>
    <w:p w14:paraId="41B6263C" w14:textId="683CEF07" w:rsidR="00353E82" w:rsidRPr="008E466A" w:rsidRDefault="000C57F1" w:rsidP="00353E82">
      <w:pPr>
        <w:pStyle w:val="ListParagraph"/>
        <w:numPr>
          <w:ilvl w:val="0"/>
          <w:numId w:val="4"/>
        </w:numPr>
        <w:rPr>
          <w:highlight w:val="yellow"/>
        </w:rPr>
      </w:pPr>
      <w:r w:rsidRPr="008E466A">
        <w:rPr>
          <w:highlight w:val="yellow"/>
        </w:rPr>
        <w:t>d</w:t>
      </w:r>
      <w:r w:rsidR="00353E82" w:rsidRPr="008E466A">
        <w:rPr>
          <w:highlight w:val="yellow"/>
        </w:rPr>
        <w:t>efault</w:t>
      </w:r>
    </w:p>
    <w:p w14:paraId="03E5A9C3" w14:textId="2238B10D" w:rsidR="00353E82" w:rsidRPr="00563701" w:rsidRDefault="000C57F1" w:rsidP="00353E82">
      <w:pPr>
        <w:pStyle w:val="ListParagraph"/>
        <w:numPr>
          <w:ilvl w:val="0"/>
          <w:numId w:val="4"/>
        </w:numPr>
      </w:pPr>
      <w:r w:rsidRPr="00563701">
        <w:t>a</w:t>
      </w:r>
      <w:r w:rsidR="00353E82" w:rsidRPr="00563701">
        <w:t>rrow</w:t>
      </w:r>
    </w:p>
    <w:p w14:paraId="0E205994" w14:textId="6478FADC" w:rsidR="00982652" w:rsidRPr="00563701" w:rsidRDefault="00353E82" w:rsidP="00353E82">
      <w:pPr>
        <w:pStyle w:val="ListParagraph"/>
        <w:numPr>
          <w:ilvl w:val="0"/>
          <w:numId w:val="4"/>
        </w:numPr>
      </w:pPr>
      <w:proofErr w:type="spellStart"/>
      <w:r w:rsidRPr="00563701">
        <w:t>arr</w:t>
      </w:r>
      <w:proofErr w:type="spellEnd"/>
    </w:p>
    <w:p w14:paraId="103CA32A" w14:textId="77777777" w:rsidR="002B2274" w:rsidRPr="00563701" w:rsidRDefault="002B2274" w:rsidP="002B2274">
      <w:pPr>
        <w:pStyle w:val="ListParagraph"/>
        <w:ind w:left="0"/>
      </w:pPr>
    </w:p>
    <w:p w14:paraId="1E84BCB4" w14:textId="69050404" w:rsidR="000C57F1" w:rsidRPr="00563701" w:rsidRDefault="000C57F1" w:rsidP="000C57F1">
      <w:pPr>
        <w:pStyle w:val="ListParagraph"/>
        <w:numPr>
          <w:ilvl w:val="0"/>
          <w:numId w:val="1"/>
        </w:numPr>
      </w:pPr>
      <w:r w:rsidRPr="00563701">
        <w:t xml:space="preserve">If we want to use a nice looking green dotted border around an image, which </w:t>
      </w:r>
      <w:proofErr w:type="spellStart"/>
      <w:r w:rsidRPr="00563701">
        <w:t>css</w:t>
      </w:r>
      <w:proofErr w:type="spellEnd"/>
      <w:r w:rsidRPr="00563701">
        <w:t xml:space="preserve"> property will we use?</w:t>
      </w:r>
    </w:p>
    <w:p w14:paraId="654810D7" w14:textId="4BC1701F" w:rsidR="000C57F1" w:rsidRPr="008E466A" w:rsidRDefault="000C57F1" w:rsidP="000C57F1">
      <w:pPr>
        <w:pStyle w:val="ListParagraph"/>
        <w:numPr>
          <w:ilvl w:val="0"/>
          <w:numId w:val="5"/>
        </w:numPr>
        <w:rPr>
          <w:highlight w:val="yellow"/>
        </w:rPr>
      </w:pPr>
      <w:r w:rsidRPr="008E466A">
        <w:rPr>
          <w:highlight w:val="yellow"/>
        </w:rPr>
        <w:lastRenderedPageBreak/>
        <w:t>border-</w:t>
      </w:r>
      <w:proofErr w:type="spellStart"/>
      <w:r w:rsidRPr="008E466A">
        <w:rPr>
          <w:highlight w:val="yellow"/>
        </w:rPr>
        <w:t>color</w:t>
      </w:r>
      <w:proofErr w:type="spellEnd"/>
    </w:p>
    <w:p w14:paraId="18BB04F0" w14:textId="2A6425EF" w:rsidR="000C57F1" w:rsidRPr="008E466A" w:rsidRDefault="000C57F1" w:rsidP="000C57F1">
      <w:pPr>
        <w:pStyle w:val="ListParagraph"/>
        <w:numPr>
          <w:ilvl w:val="0"/>
          <w:numId w:val="5"/>
        </w:numPr>
        <w:rPr>
          <w:highlight w:val="yellow"/>
        </w:rPr>
      </w:pPr>
      <w:r w:rsidRPr="008E466A">
        <w:rPr>
          <w:highlight w:val="yellow"/>
        </w:rPr>
        <w:t>border-decoration</w:t>
      </w:r>
    </w:p>
    <w:p w14:paraId="59B93631" w14:textId="7973C35C" w:rsidR="000C57F1" w:rsidRPr="00563701" w:rsidRDefault="000C57F1" w:rsidP="000C57F1">
      <w:pPr>
        <w:pStyle w:val="ListParagraph"/>
        <w:numPr>
          <w:ilvl w:val="0"/>
          <w:numId w:val="5"/>
        </w:numPr>
      </w:pPr>
      <w:r w:rsidRPr="00563701">
        <w:t>border-style</w:t>
      </w:r>
    </w:p>
    <w:p w14:paraId="2EE0968A" w14:textId="014C428D" w:rsidR="00982652" w:rsidRPr="00563701" w:rsidRDefault="000C57F1" w:rsidP="000C57F1">
      <w:pPr>
        <w:pStyle w:val="ListParagraph"/>
        <w:numPr>
          <w:ilvl w:val="0"/>
          <w:numId w:val="5"/>
        </w:numPr>
      </w:pPr>
      <w:r w:rsidRPr="00563701">
        <w:t>border-line</w:t>
      </w:r>
    </w:p>
    <w:p w14:paraId="65A1C8DA" w14:textId="77777777" w:rsidR="002B2274" w:rsidRPr="00563701" w:rsidRDefault="002B2274" w:rsidP="002B2274">
      <w:pPr>
        <w:pStyle w:val="ListParagraph"/>
        <w:ind w:left="0"/>
      </w:pPr>
    </w:p>
    <w:p w14:paraId="0856D84E" w14:textId="541D120E" w:rsidR="0034178B" w:rsidRPr="00563701" w:rsidRDefault="0034178B" w:rsidP="0034178B">
      <w:pPr>
        <w:pStyle w:val="ListParagraph"/>
        <w:numPr>
          <w:ilvl w:val="0"/>
          <w:numId w:val="1"/>
        </w:numPr>
      </w:pPr>
      <w:r w:rsidRPr="00563701">
        <w:t>Which of the following properties will we use to display border around a cell without any content?</w:t>
      </w:r>
    </w:p>
    <w:p w14:paraId="06B4CCE8" w14:textId="709296B5" w:rsidR="0034178B" w:rsidRPr="00953DB2" w:rsidRDefault="0034178B" w:rsidP="0034178B">
      <w:pPr>
        <w:pStyle w:val="ListParagraph"/>
        <w:numPr>
          <w:ilvl w:val="0"/>
          <w:numId w:val="6"/>
        </w:numPr>
        <w:rPr>
          <w:highlight w:val="yellow"/>
        </w:rPr>
      </w:pPr>
      <w:r w:rsidRPr="00953DB2">
        <w:rPr>
          <w:highlight w:val="yellow"/>
        </w:rPr>
        <w:t>empty-cell</w:t>
      </w:r>
    </w:p>
    <w:p w14:paraId="612585F8" w14:textId="332F5246" w:rsidR="0034178B" w:rsidRPr="00563701" w:rsidRDefault="0034178B" w:rsidP="0034178B">
      <w:pPr>
        <w:pStyle w:val="ListParagraph"/>
        <w:numPr>
          <w:ilvl w:val="0"/>
          <w:numId w:val="6"/>
        </w:numPr>
      </w:pPr>
      <w:r w:rsidRPr="00563701">
        <w:t>blank-cell</w:t>
      </w:r>
    </w:p>
    <w:p w14:paraId="779162F1" w14:textId="562B2C0E" w:rsidR="0034178B" w:rsidRPr="00563701" w:rsidRDefault="0034178B" w:rsidP="0034178B">
      <w:pPr>
        <w:pStyle w:val="ListParagraph"/>
        <w:numPr>
          <w:ilvl w:val="0"/>
          <w:numId w:val="6"/>
        </w:numPr>
      </w:pPr>
      <w:proofErr w:type="spellStart"/>
      <w:r w:rsidRPr="00563701">
        <w:t>noncontent</w:t>
      </w:r>
      <w:proofErr w:type="spellEnd"/>
      <w:r w:rsidRPr="00563701">
        <w:t>-cell</w:t>
      </w:r>
    </w:p>
    <w:p w14:paraId="32395E4C" w14:textId="0AA344CB" w:rsidR="000C57F1" w:rsidRPr="00563701" w:rsidRDefault="0034178B" w:rsidP="0034178B">
      <w:pPr>
        <w:pStyle w:val="ListParagraph"/>
        <w:numPr>
          <w:ilvl w:val="0"/>
          <w:numId w:val="6"/>
        </w:numPr>
      </w:pPr>
      <w:r w:rsidRPr="00563701">
        <w:t>void-cell</w:t>
      </w:r>
    </w:p>
    <w:p w14:paraId="3492C669" w14:textId="77777777" w:rsidR="002B2274" w:rsidRPr="00563701" w:rsidRDefault="002B2274" w:rsidP="002B2274">
      <w:pPr>
        <w:pStyle w:val="ListParagraph"/>
        <w:ind w:left="0"/>
      </w:pPr>
    </w:p>
    <w:p w14:paraId="1C51E50C" w14:textId="46C3261E" w:rsidR="009F7894" w:rsidRPr="00563701" w:rsidRDefault="009F7894" w:rsidP="009F7894">
      <w:pPr>
        <w:pStyle w:val="ListParagraph"/>
        <w:numPr>
          <w:ilvl w:val="0"/>
          <w:numId w:val="1"/>
        </w:numPr>
      </w:pPr>
      <w:r w:rsidRPr="00563701">
        <w:t xml:space="preserve">What should be the table width, so that the width of a table </w:t>
      </w:r>
      <w:proofErr w:type="gramStart"/>
      <w:r w:rsidRPr="00563701">
        <w:t>adjust</w:t>
      </w:r>
      <w:proofErr w:type="gramEnd"/>
      <w:r w:rsidRPr="00563701">
        <w:t xml:space="preserve"> to the current width of the browser window?</w:t>
      </w:r>
    </w:p>
    <w:p w14:paraId="0CCCC8BE" w14:textId="20D27544" w:rsidR="009F7894" w:rsidRPr="00953DB2" w:rsidRDefault="009F7894" w:rsidP="009F7894">
      <w:pPr>
        <w:pStyle w:val="ListParagraph"/>
        <w:numPr>
          <w:ilvl w:val="0"/>
          <w:numId w:val="12"/>
        </w:numPr>
        <w:rPr>
          <w:highlight w:val="yellow"/>
        </w:rPr>
      </w:pPr>
      <w:r w:rsidRPr="00953DB2">
        <w:rPr>
          <w:highlight w:val="yellow"/>
        </w:rPr>
        <w:t>640 pixels</w:t>
      </w:r>
    </w:p>
    <w:p w14:paraId="273DCA29" w14:textId="262FE6E2" w:rsidR="009F7894" w:rsidRPr="00563701" w:rsidRDefault="009F7894" w:rsidP="009F7894">
      <w:pPr>
        <w:pStyle w:val="ListParagraph"/>
        <w:numPr>
          <w:ilvl w:val="0"/>
          <w:numId w:val="12"/>
        </w:numPr>
      </w:pPr>
      <w:r w:rsidRPr="00563701">
        <w:t>100%</w:t>
      </w:r>
    </w:p>
    <w:p w14:paraId="08815606" w14:textId="495C24B5" w:rsidR="009F7894" w:rsidRPr="00563701" w:rsidRDefault="009F7894" w:rsidP="009F7894">
      <w:pPr>
        <w:pStyle w:val="ListParagraph"/>
        <w:numPr>
          <w:ilvl w:val="0"/>
          <w:numId w:val="12"/>
        </w:numPr>
      </w:pPr>
      <w:r w:rsidRPr="00563701">
        <w:t>full-screen</w:t>
      </w:r>
    </w:p>
    <w:p w14:paraId="465409D4" w14:textId="7DD2797D" w:rsidR="0034178B" w:rsidRPr="00563701" w:rsidRDefault="009F7894" w:rsidP="009F7894">
      <w:pPr>
        <w:pStyle w:val="ListParagraph"/>
        <w:numPr>
          <w:ilvl w:val="0"/>
          <w:numId w:val="12"/>
        </w:numPr>
      </w:pPr>
      <w:r w:rsidRPr="00563701">
        <w:t xml:space="preserve">1024 </w:t>
      </w:r>
      <w:proofErr w:type="spellStart"/>
      <w:r w:rsidRPr="00563701">
        <w:t>px</w:t>
      </w:r>
      <w:proofErr w:type="spellEnd"/>
    </w:p>
    <w:p w14:paraId="0E8BBE54" w14:textId="77777777" w:rsidR="002B2274" w:rsidRPr="00563701" w:rsidRDefault="002B2274" w:rsidP="002B2274">
      <w:pPr>
        <w:pStyle w:val="ListParagraph"/>
        <w:ind w:left="0"/>
      </w:pPr>
    </w:p>
    <w:p w14:paraId="30E019BC" w14:textId="347B1D2D" w:rsidR="00440F4A" w:rsidRPr="00563701" w:rsidRDefault="00440F4A" w:rsidP="00440F4A">
      <w:pPr>
        <w:pStyle w:val="ListParagraph"/>
        <w:numPr>
          <w:ilvl w:val="0"/>
          <w:numId w:val="1"/>
        </w:numPr>
      </w:pPr>
      <w:r w:rsidRPr="00563701">
        <w:t xml:space="preserve">Which element is used in the &lt;HEAD&gt; section on an HTML / </w:t>
      </w:r>
      <w:proofErr w:type="spellStart"/>
      <w:r w:rsidRPr="00563701">
        <w:t>XHTMLpage</w:t>
      </w:r>
      <w:proofErr w:type="spellEnd"/>
      <w:r w:rsidRPr="00563701">
        <w:t>, if we want to use an external style sheet file to decorate the page?</w:t>
      </w:r>
    </w:p>
    <w:p w14:paraId="2048125F" w14:textId="5C807613" w:rsidR="00440F4A" w:rsidRPr="00953DB2" w:rsidRDefault="00440F4A" w:rsidP="00440F4A">
      <w:pPr>
        <w:pStyle w:val="ListParagraph"/>
        <w:numPr>
          <w:ilvl w:val="0"/>
          <w:numId w:val="13"/>
        </w:numPr>
        <w:rPr>
          <w:highlight w:val="yellow"/>
        </w:rPr>
      </w:pPr>
      <w:r w:rsidRPr="00953DB2">
        <w:rPr>
          <w:highlight w:val="yellow"/>
        </w:rPr>
        <w:t>&lt;</w:t>
      </w:r>
      <w:proofErr w:type="spellStart"/>
      <w:r w:rsidRPr="00953DB2">
        <w:rPr>
          <w:highlight w:val="yellow"/>
        </w:rPr>
        <w:t>src</w:t>
      </w:r>
      <w:proofErr w:type="spellEnd"/>
      <w:r w:rsidRPr="00953DB2">
        <w:rPr>
          <w:highlight w:val="yellow"/>
        </w:rPr>
        <w:t>&gt;</w:t>
      </w:r>
    </w:p>
    <w:p w14:paraId="07F58E86" w14:textId="5336179F" w:rsidR="00440F4A" w:rsidRPr="00563701" w:rsidRDefault="00440F4A" w:rsidP="00440F4A">
      <w:pPr>
        <w:pStyle w:val="ListParagraph"/>
        <w:numPr>
          <w:ilvl w:val="0"/>
          <w:numId w:val="13"/>
        </w:numPr>
      </w:pPr>
      <w:r w:rsidRPr="00563701">
        <w:t>&lt;link&gt;</w:t>
      </w:r>
    </w:p>
    <w:p w14:paraId="72694D25" w14:textId="51B6FB83" w:rsidR="00440F4A" w:rsidRPr="00563701" w:rsidRDefault="00440F4A" w:rsidP="00440F4A">
      <w:pPr>
        <w:pStyle w:val="ListParagraph"/>
        <w:numPr>
          <w:ilvl w:val="0"/>
          <w:numId w:val="13"/>
        </w:numPr>
      </w:pPr>
      <w:r w:rsidRPr="00563701">
        <w:t>&lt;style&gt;</w:t>
      </w:r>
    </w:p>
    <w:p w14:paraId="2EAC9620" w14:textId="22115131" w:rsidR="009F7894" w:rsidRPr="00563701" w:rsidRDefault="00440F4A" w:rsidP="00440F4A">
      <w:pPr>
        <w:pStyle w:val="ListParagraph"/>
        <w:numPr>
          <w:ilvl w:val="0"/>
          <w:numId w:val="13"/>
        </w:numPr>
      </w:pPr>
      <w:r w:rsidRPr="00563701">
        <w:t>&lt;</w:t>
      </w:r>
      <w:proofErr w:type="spellStart"/>
      <w:r w:rsidRPr="00563701">
        <w:t>css</w:t>
      </w:r>
      <w:proofErr w:type="spellEnd"/>
      <w:r w:rsidRPr="00563701">
        <w:t>&gt;</w:t>
      </w:r>
    </w:p>
    <w:p w14:paraId="0D6492E1" w14:textId="77777777" w:rsidR="002B2274" w:rsidRPr="00563701" w:rsidRDefault="002B2274" w:rsidP="002B2274">
      <w:pPr>
        <w:pStyle w:val="ListParagraph"/>
        <w:ind w:left="0"/>
      </w:pPr>
    </w:p>
    <w:p w14:paraId="630D3FCC" w14:textId="0037F64B" w:rsidR="00397417" w:rsidRPr="00563701" w:rsidRDefault="00397417" w:rsidP="00397417">
      <w:pPr>
        <w:pStyle w:val="ListParagraph"/>
        <w:numPr>
          <w:ilvl w:val="0"/>
          <w:numId w:val="1"/>
        </w:numPr>
      </w:pPr>
      <w:r w:rsidRPr="00563701">
        <w:t>Which attribute can be added to many HTML / XHTML elements to identify them as a member of a specific group?</w:t>
      </w:r>
    </w:p>
    <w:p w14:paraId="0E55510D" w14:textId="784B8304" w:rsidR="00397417" w:rsidRPr="00953DB2" w:rsidRDefault="00397417" w:rsidP="00397417">
      <w:pPr>
        <w:pStyle w:val="ListParagraph"/>
        <w:numPr>
          <w:ilvl w:val="0"/>
          <w:numId w:val="14"/>
        </w:numPr>
      </w:pPr>
      <w:r w:rsidRPr="00953DB2">
        <w:t>id</w:t>
      </w:r>
    </w:p>
    <w:p w14:paraId="7A130E53" w14:textId="41AE0906" w:rsidR="00397417" w:rsidRPr="00953DB2" w:rsidRDefault="00397417" w:rsidP="000F2CBD">
      <w:pPr>
        <w:pStyle w:val="ListParagraph"/>
        <w:numPr>
          <w:ilvl w:val="0"/>
          <w:numId w:val="14"/>
        </w:numPr>
        <w:rPr>
          <w:highlight w:val="yellow"/>
        </w:rPr>
      </w:pPr>
      <w:r w:rsidRPr="00953DB2">
        <w:rPr>
          <w:highlight w:val="yellow"/>
        </w:rPr>
        <w:t>div</w:t>
      </w:r>
    </w:p>
    <w:p w14:paraId="4819859B" w14:textId="5640EC8E" w:rsidR="00397417" w:rsidRPr="00563701" w:rsidRDefault="00397417" w:rsidP="000F2CBD">
      <w:pPr>
        <w:pStyle w:val="ListParagraph"/>
        <w:numPr>
          <w:ilvl w:val="0"/>
          <w:numId w:val="14"/>
        </w:numPr>
      </w:pPr>
      <w:r w:rsidRPr="00563701">
        <w:t>class</w:t>
      </w:r>
    </w:p>
    <w:p w14:paraId="15EAB691" w14:textId="66637F8D" w:rsidR="00440F4A" w:rsidRPr="00563701" w:rsidRDefault="00397417" w:rsidP="000F2CBD">
      <w:pPr>
        <w:pStyle w:val="ListParagraph"/>
        <w:numPr>
          <w:ilvl w:val="0"/>
          <w:numId w:val="14"/>
        </w:numPr>
      </w:pPr>
      <w:r w:rsidRPr="00563701">
        <w:t>span</w:t>
      </w:r>
    </w:p>
    <w:p w14:paraId="12213ECF" w14:textId="77777777" w:rsidR="002B2274" w:rsidRPr="00563701" w:rsidRDefault="002B2274" w:rsidP="002B2274">
      <w:pPr>
        <w:pStyle w:val="ListParagraph"/>
        <w:ind w:left="0"/>
      </w:pPr>
    </w:p>
    <w:p w14:paraId="70F932BE" w14:textId="477D6BED" w:rsidR="000F2CBD" w:rsidRPr="00563701" w:rsidRDefault="000F2CBD" w:rsidP="000F2CBD">
      <w:pPr>
        <w:pStyle w:val="ListParagraph"/>
        <w:numPr>
          <w:ilvl w:val="0"/>
          <w:numId w:val="1"/>
        </w:numPr>
      </w:pPr>
      <w:r w:rsidRPr="00563701">
        <w:t>When we write &lt;</w:t>
      </w:r>
      <w:proofErr w:type="spellStart"/>
      <w:r w:rsidRPr="00563701">
        <w:t>img</w:t>
      </w:r>
      <w:proofErr w:type="spellEnd"/>
      <w:r w:rsidRPr="00563701">
        <w:t xml:space="preserve"> </w:t>
      </w:r>
      <w:proofErr w:type="spellStart"/>
      <w:r w:rsidRPr="00563701">
        <w:t>src</w:t>
      </w:r>
      <w:proofErr w:type="spellEnd"/>
      <w:r w:rsidRPr="00563701">
        <w:t>="img.png"&gt;, what "img.png" inside double quote implies?</w:t>
      </w:r>
    </w:p>
    <w:p w14:paraId="231C9EE2" w14:textId="14F3F70E" w:rsidR="000F2CBD" w:rsidRPr="00563701" w:rsidRDefault="000F2CBD" w:rsidP="000F2CBD">
      <w:pPr>
        <w:pStyle w:val="ListParagraph"/>
        <w:numPr>
          <w:ilvl w:val="0"/>
          <w:numId w:val="15"/>
        </w:numPr>
      </w:pPr>
      <w:r w:rsidRPr="00563701">
        <w:t>element</w:t>
      </w:r>
    </w:p>
    <w:p w14:paraId="1C080152" w14:textId="58B64973" w:rsidR="000F2CBD" w:rsidRPr="00953DB2" w:rsidRDefault="000F2CBD" w:rsidP="000F2CBD">
      <w:pPr>
        <w:pStyle w:val="ListParagraph"/>
        <w:numPr>
          <w:ilvl w:val="0"/>
          <w:numId w:val="15"/>
        </w:numPr>
        <w:rPr>
          <w:highlight w:val="yellow"/>
        </w:rPr>
      </w:pPr>
      <w:r w:rsidRPr="00953DB2">
        <w:rPr>
          <w:highlight w:val="yellow"/>
        </w:rPr>
        <w:t>attribute</w:t>
      </w:r>
    </w:p>
    <w:p w14:paraId="7A27699F" w14:textId="6379EBF0" w:rsidR="000F2CBD" w:rsidRPr="00563701" w:rsidRDefault="000F2CBD" w:rsidP="000F2CBD">
      <w:pPr>
        <w:pStyle w:val="ListParagraph"/>
        <w:numPr>
          <w:ilvl w:val="0"/>
          <w:numId w:val="15"/>
        </w:numPr>
      </w:pPr>
      <w:r w:rsidRPr="00563701">
        <w:t>value</w:t>
      </w:r>
    </w:p>
    <w:p w14:paraId="0A7D54B2" w14:textId="207344F9" w:rsidR="000F2CBD" w:rsidRPr="00953DB2" w:rsidRDefault="000F2CBD" w:rsidP="000F2CBD">
      <w:pPr>
        <w:pStyle w:val="ListParagraph"/>
        <w:numPr>
          <w:ilvl w:val="0"/>
          <w:numId w:val="15"/>
        </w:numPr>
      </w:pPr>
      <w:r w:rsidRPr="00953DB2">
        <w:t>operator</w:t>
      </w:r>
    </w:p>
    <w:p w14:paraId="0129B9A9" w14:textId="77777777" w:rsidR="002B2274" w:rsidRPr="00563701" w:rsidRDefault="002B2274" w:rsidP="002B2274">
      <w:pPr>
        <w:pStyle w:val="ListParagraph"/>
        <w:ind w:left="0"/>
      </w:pPr>
    </w:p>
    <w:p w14:paraId="430C9703" w14:textId="6D715FC9" w:rsidR="000F2CBD" w:rsidRPr="00F40FA4" w:rsidRDefault="000F2CBD" w:rsidP="000F2CBD">
      <w:pPr>
        <w:pStyle w:val="ListParagraph"/>
        <w:numPr>
          <w:ilvl w:val="0"/>
          <w:numId w:val="1"/>
        </w:numPr>
      </w:pPr>
      <w:r w:rsidRPr="00F40FA4">
        <w:t>How can we write comment along with CSS code?</w:t>
      </w:r>
    </w:p>
    <w:p w14:paraId="550A2DC6" w14:textId="399C1040" w:rsidR="000F2CBD" w:rsidRPr="00F40FA4" w:rsidRDefault="000F2CBD" w:rsidP="000F2CBD">
      <w:pPr>
        <w:pStyle w:val="ListParagraph"/>
        <w:numPr>
          <w:ilvl w:val="0"/>
          <w:numId w:val="16"/>
        </w:numPr>
        <w:rPr>
          <w:highlight w:val="yellow"/>
        </w:rPr>
      </w:pPr>
      <w:r w:rsidRPr="00F40FA4">
        <w:rPr>
          <w:highlight w:val="yellow"/>
        </w:rPr>
        <w:t>/* a comment */</w:t>
      </w:r>
    </w:p>
    <w:p w14:paraId="028ADD0D" w14:textId="40A195E1" w:rsidR="000F2CBD" w:rsidRPr="00563701" w:rsidRDefault="000F2CBD" w:rsidP="000F2CBD">
      <w:pPr>
        <w:pStyle w:val="ListParagraph"/>
        <w:numPr>
          <w:ilvl w:val="0"/>
          <w:numId w:val="16"/>
        </w:numPr>
      </w:pPr>
      <w:r w:rsidRPr="00563701">
        <w:t>// a comment //</w:t>
      </w:r>
    </w:p>
    <w:p w14:paraId="244EE037" w14:textId="112A51A2" w:rsidR="000F2CBD" w:rsidRPr="00563701" w:rsidRDefault="000F2CBD" w:rsidP="000F2CBD">
      <w:pPr>
        <w:pStyle w:val="ListParagraph"/>
        <w:numPr>
          <w:ilvl w:val="0"/>
          <w:numId w:val="16"/>
        </w:numPr>
      </w:pPr>
      <w:r w:rsidRPr="00563701">
        <w:t>/ a comment /</w:t>
      </w:r>
    </w:p>
    <w:p w14:paraId="5DB5C330" w14:textId="38C43A86" w:rsidR="000F2CBD" w:rsidRPr="00563701" w:rsidRDefault="000F2CBD" w:rsidP="000F2CBD">
      <w:pPr>
        <w:pStyle w:val="ListParagraph"/>
        <w:numPr>
          <w:ilvl w:val="0"/>
          <w:numId w:val="16"/>
        </w:numPr>
      </w:pPr>
      <w:r w:rsidRPr="00563701">
        <w:t>&lt;' a comment'&gt;</w:t>
      </w:r>
    </w:p>
    <w:p w14:paraId="5B05EE03" w14:textId="77777777" w:rsidR="002B2274" w:rsidRPr="00563701" w:rsidRDefault="002B2274" w:rsidP="002B2274">
      <w:pPr>
        <w:pStyle w:val="ListParagraph"/>
        <w:ind w:left="0"/>
      </w:pPr>
    </w:p>
    <w:p w14:paraId="6B6A7CE4" w14:textId="5811E98D" w:rsidR="000F2CBD" w:rsidRPr="00563701" w:rsidRDefault="000F2CBD" w:rsidP="000F2CBD">
      <w:pPr>
        <w:pStyle w:val="ListParagraph"/>
        <w:numPr>
          <w:ilvl w:val="0"/>
          <w:numId w:val="1"/>
        </w:numPr>
      </w:pPr>
      <w:r w:rsidRPr="00563701">
        <w:t xml:space="preserve">Which </w:t>
      </w:r>
      <w:proofErr w:type="spellStart"/>
      <w:r w:rsidRPr="00563701">
        <w:t>css</w:t>
      </w:r>
      <w:proofErr w:type="spellEnd"/>
      <w:r w:rsidRPr="00563701">
        <w:t xml:space="preserve"> property you will use if you want to add some margin between a DIV's border and its inner text?</w:t>
      </w:r>
    </w:p>
    <w:p w14:paraId="6F4635AE" w14:textId="10B0E0E2" w:rsidR="000F2CBD" w:rsidRPr="00563701" w:rsidRDefault="000F2CBD" w:rsidP="000F2CBD">
      <w:pPr>
        <w:pStyle w:val="ListParagraph"/>
        <w:numPr>
          <w:ilvl w:val="0"/>
          <w:numId w:val="17"/>
        </w:numPr>
      </w:pPr>
      <w:r w:rsidRPr="00563701">
        <w:t>spacing</w:t>
      </w:r>
    </w:p>
    <w:p w14:paraId="738641FA" w14:textId="4EF94605" w:rsidR="000F2CBD" w:rsidRPr="00563701" w:rsidRDefault="000F2CBD" w:rsidP="000F2CBD">
      <w:pPr>
        <w:pStyle w:val="ListParagraph"/>
        <w:numPr>
          <w:ilvl w:val="0"/>
          <w:numId w:val="17"/>
        </w:numPr>
      </w:pPr>
      <w:r w:rsidRPr="00563701">
        <w:lastRenderedPageBreak/>
        <w:t>margin</w:t>
      </w:r>
    </w:p>
    <w:p w14:paraId="009E1813" w14:textId="59CD2A7F" w:rsidR="000F2CBD" w:rsidRPr="00F40FA4" w:rsidRDefault="000F2CBD" w:rsidP="000F2CBD">
      <w:pPr>
        <w:pStyle w:val="ListParagraph"/>
        <w:numPr>
          <w:ilvl w:val="0"/>
          <w:numId w:val="17"/>
        </w:numPr>
        <w:rPr>
          <w:highlight w:val="yellow"/>
        </w:rPr>
      </w:pPr>
      <w:r w:rsidRPr="00F40FA4">
        <w:rPr>
          <w:highlight w:val="yellow"/>
        </w:rPr>
        <w:t>padding</w:t>
      </w:r>
    </w:p>
    <w:p w14:paraId="59F07C4A" w14:textId="0D88CB66" w:rsidR="000F2CBD" w:rsidRPr="00563701" w:rsidRDefault="000F2CBD" w:rsidP="000F2CBD">
      <w:pPr>
        <w:pStyle w:val="ListParagraph"/>
        <w:numPr>
          <w:ilvl w:val="0"/>
          <w:numId w:val="17"/>
        </w:numPr>
      </w:pPr>
      <w:r w:rsidRPr="00563701">
        <w:t>inner-margin</w:t>
      </w:r>
    </w:p>
    <w:p w14:paraId="53EFC785" w14:textId="77777777" w:rsidR="002B2274" w:rsidRPr="00563701" w:rsidRDefault="002B2274" w:rsidP="002B2274">
      <w:pPr>
        <w:pStyle w:val="ListParagraph"/>
        <w:ind w:left="0"/>
      </w:pPr>
    </w:p>
    <w:p w14:paraId="0D598566" w14:textId="5B55A5C7" w:rsidR="00BE0206" w:rsidRPr="00563701" w:rsidRDefault="00BE0206" w:rsidP="00BE0206">
      <w:pPr>
        <w:pStyle w:val="ListParagraph"/>
        <w:numPr>
          <w:ilvl w:val="0"/>
          <w:numId w:val="1"/>
        </w:numPr>
      </w:pPr>
      <w:r w:rsidRPr="00563701">
        <w:t>Which CSS property is used to control the text size of an element?</w:t>
      </w:r>
    </w:p>
    <w:p w14:paraId="3E5F6116" w14:textId="6C999EA3" w:rsidR="00BE0206" w:rsidRPr="00563701" w:rsidRDefault="00BE0206" w:rsidP="00BE0206">
      <w:pPr>
        <w:pStyle w:val="ListParagraph"/>
        <w:numPr>
          <w:ilvl w:val="0"/>
          <w:numId w:val="18"/>
        </w:numPr>
      </w:pPr>
      <w:r w:rsidRPr="00563701">
        <w:t>font-style</w:t>
      </w:r>
    </w:p>
    <w:p w14:paraId="6C1C6A52" w14:textId="47720961" w:rsidR="00BE0206" w:rsidRPr="00563701" w:rsidRDefault="00BE0206" w:rsidP="00BE0206">
      <w:pPr>
        <w:pStyle w:val="ListParagraph"/>
        <w:numPr>
          <w:ilvl w:val="0"/>
          <w:numId w:val="18"/>
        </w:numPr>
      </w:pPr>
      <w:r w:rsidRPr="00563701">
        <w:t>text-size</w:t>
      </w:r>
    </w:p>
    <w:p w14:paraId="1927CA1F" w14:textId="26C68348" w:rsidR="00BE0206" w:rsidRPr="00E7508C" w:rsidRDefault="00BE0206" w:rsidP="00BE0206">
      <w:pPr>
        <w:pStyle w:val="ListParagraph"/>
        <w:numPr>
          <w:ilvl w:val="0"/>
          <w:numId w:val="18"/>
        </w:numPr>
        <w:rPr>
          <w:highlight w:val="yellow"/>
        </w:rPr>
      </w:pPr>
      <w:r w:rsidRPr="00E7508C">
        <w:rPr>
          <w:highlight w:val="yellow"/>
        </w:rPr>
        <w:t>font-size</w:t>
      </w:r>
    </w:p>
    <w:p w14:paraId="095C2613" w14:textId="30C60D63" w:rsidR="000F2CBD" w:rsidRPr="00563701" w:rsidRDefault="00BE0206" w:rsidP="00BE0206">
      <w:pPr>
        <w:pStyle w:val="ListParagraph"/>
        <w:numPr>
          <w:ilvl w:val="0"/>
          <w:numId w:val="18"/>
        </w:numPr>
      </w:pPr>
      <w:r w:rsidRPr="00563701">
        <w:t>text-style</w:t>
      </w:r>
    </w:p>
    <w:p w14:paraId="38FC6129" w14:textId="77777777" w:rsidR="002B2274" w:rsidRPr="00563701" w:rsidRDefault="002B2274" w:rsidP="002B2274">
      <w:pPr>
        <w:pStyle w:val="ListParagraph"/>
        <w:ind w:left="0"/>
      </w:pPr>
    </w:p>
    <w:p w14:paraId="5001A8B1" w14:textId="21E282D1" w:rsidR="00BE0206" w:rsidRPr="00563701" w:rsidRDefault="00BE0206" w:rsidP="00BE0206">
      <w:pPr>
        <w:pStyle w:val="ListParagraph"/>
        <w:numPr>
          <w:ilvl w:val="0"/>
          <w:numId w:val="1"/>
        </w:numPr>
      </w:pPr>
      <w:r w:rsidRPr="00563701">
        <w:t>The default value of "position" attribute is _________.</w:t>
      </w:r>
    </w:p>
    <w:p w14:paraId="6AB166DD" w14:textId="7A97077E" w:rsidR="00BE0206" w:rsidRPr="00563701" w:rsidRDefault="00BE0206" w:rsidP="00BE0206">
      <w:pPr>
        <w:pStyle w:val="ListParagraph"/>
        <w:numPr>
          <w:ilvl w:val="0"/>
          <w:numId w:val="19"/>
        </w:numPr>
      </w:pPr>
      <w:r w:rsidRPr="00563701">
        <w:t>fixed</w:t>
      </w:r>
    </w:p>
    <w:p w14:paraId="32C420F3" w14:textId="21818C41" w:rsidR="00BE0206" w:rsidRPr="00E7508C" w:rsidRDefault="00BE0206" w:rsidP="00BE0206">
      <w:pPr>
        <w:pStyle w:val="ListParagraph"/>
        <w:numPr>
          <w:ilvl w:val="0"/>
          <w:numId w:val="19"/>
        </w:numPr>
        <w:rPr>
          <w:highlight w:val="yellow"/>
        </w:rPr>
      </w:pPr>
      <w:r w:rsidRPr="00E7508C">
        <w:rPr>
          <w:highlight w:val="yellow"/>
        </w:rPr>
        <w:t>absolute</w:t>
      </w:r>
    </w:p>
    <w:p w14:paraId="2930DD00" w14:textId="650528DD" w:rsidR="00BE0206" w:rsidRPr="00563701" w:rsidRDefault="00BE0206" w:rsidP="00BE0206">
      <w:pPr>
        <w:pStyle w:val="ListParagraph"/>
        <w:numPr>
          <w:ilvl w:val="0"/>
          <w:numId w:val="19"/>
        </w:numPr>
      </w:pPr>
      <w:r w:rsidRPr="00563701">
        <w:t>inherit</w:t>
      </w:r>
    </w:p>
    <w:p w14:paraId="3B2549CB" w14:textId="452845B3" w:rsidR="00BE0206" w:rsidRPr="00563701" w:rsidRDefault="00BE0206" w:rsidP="00BE0206">
      <w:pPr>
        <w:pStyle w:val="ListParagraph"/>
        <w:numPr>
          <w:ilvl w:val="0"/>
          <w:numId w:val="19"/>
        </w:numPr>
      </w:pPr>
      <w:r w:rsidRPr="00563701">
        <w:t>relative</w:t>
      </w:r>
    </w:p>
    <w:p w14:paraId="3506BBC5" w14:textId="77777777" w:rsidR="002B2274" w:rsidRPr="00563701" w:rsidRDefault="002B2274" w:rsidP="002B2274">
      <w:pPr>
        <w:pStyle w:val="ListParagraph"/>
        <w:ind w:left="0"/>
      </w:pPr>
    </w:p>
    <w:p w14:paraId="1B4440EF" w14:textId="6C350052" w:rsidR="00402424" w:rsidRPr="00563701" w:rsidRDefault="00402424" w:rsidP="00402424">
      <w:pPr>
        <w:pStyle w:val="ListParagraph"/>
        <w:numPr>
          <w:ilvl w:val="0"/>
          <w:numId w:val="1"/>
        </w:numPr>
      </w:pPr>
      <w:r w:rsidRPr="00563701">
        <w:t xml:space="preserve">How will you make all paragraph elements 'RED' in </w:t>
      </w:r>
      <w:proofErr w:type="spellStart"/>
      <w:r w:rsidRPr="00563701">
        <w:t>color</w:t>
      </w:r>
      <w:proofErr w:type="spellEnd"/>
      <w:r w:rsidRPr="00563701">
        <w:t>?</w:t>
      </w:r>
    </w:p>
    <w:p w14:paraId="247BD05E" w14:textId="37B008FF" w:rsidR="00402424" w:rsidRPr="00563701" w:rsidRDefault="00402424" w:rsidP="00753A06">
      <w:pPr>
        <w:pStyle w:val="ListParagraph"/>
        <w:numPr>
          <w:ilvl w:val="0"/>
          <w:numId w:val="20"/>
        </w:numPr>
      </w:pPr>
      <w:proofErr w:type="spellStart"/>
      <w:r w:rsidRPr="00563701">
        <w:t>p.all</w:t>
      </w:r>
      <w:proofErr w:type="spellEnd"/>
      <w:r w:rsidRPr="00563701">
        <w:t xml:space="preserve"> {</w:t>
      </w:r>
      <w:proofErr w:type="spellStart"/>
      <w:r w:rsidRPr="00563701">
        <w:t>color</w:t>
      </w:r>
      <w:proofErr w:type="spellEnd"/>
      <w:r w:rsidRPr="00563701">
        <w:t>: red;}</w:t>
      </w:r>
    </w:p>
    <w:p w14:paraId="3CF55AD3" w14:textId="12A64CA3" w:rsidR="00402424" w:rsidRPr="00563701" w:rsidRDefault="00402424" w:rsidP="00753A06">
      <w:pPr>
        <w:pStyle w:val="ListParagraph"/>
        <w:numPr>
          <w:ilvl w:val="0"/>
          <w:numId w:val="20"/>
        </w:numPr>
      </w:pPr>
      <w:proofErr w:type="spellStart"/>
      <w:r w:rsidRPr="00563701">
        <w:t>p.all</w:t>
      </w:r>
      <w:proofErr w:type="spellEnd"/>
      <w:r w:rsidRPr="00563701">
        <w:t xml:space="preserve"> {</w:t>
      </w:r>
      <w:proofErr w:type="spellStart"/>
      <w:r w:rsidRPr="00563701">
        <w:t>color</w:t>
      </w:r>
      <w:proofErr w:type="spellEnd"/>
      <w:r w:rsidRPr="00563701">
        <w:t>: #990000;}</w:t>
      </w:r>
    </w:p>
    <w:p w14:paraId="2BAA1EBB" w14:textId="560EC642" w:rsidR="00402424" w:rsidRPr="00E7508C" w:rsidRDefault="00402424" w:rsidP="00753A06">
      <w:pPr>
        <w:pStyle w:val="ListParagraph"/>
        <w:numPr>
          <w:ilvl w:val="0"/>
          <w:numId w:val="20"/>
        </w:numPr>
        <w:rPr>
          <w:highlight w:val="yellow"/>
        </w:rPr>
      </w:pPr>
      <w:proofErr w:type="spellStart"/>
      <w:proofErr w:type="gramStart"/>
      <w:r w:rsidRPr="00563701">
        <w:t>all.p</w:t>
      </w:r>
      <w:proofErr w:type="spellEnd"/>
      <w:proofErr w:type="gramEnd"/>
      <w:r w:rsidRPr="00563701">
        <w:t xml:space="preserve"> {</w:t>
      </w:r>
      <w:proofErr w:type="spellStart"/>
      <w:r w:rsidRPr="00563701">
        <w:t>color</w:t>
      </w:r>
      <w:proofErr w:type="spellEnd"/>
      <w:r w:rsidRPr="00563701">
        <w:t>: #</w:t>
      </w:r>
    </w:p>
    <w:p w14:paraId="402FC622" w14:textId="5E5E42F1" w:rsidR="00BE0206" w:rsidRPr="00E7508C" w:rsidRDefault="00402424" w:rsidP="00753A06">
      <w:pPr>
        <w:pStyle w:val="ListParagraph"/>
        <w:numPr>
          <w:ilvl w:val="0"/>
          <w:numId w:val="20"/>
        </w:numPr>
        <w:rPr>
          <w:highlight w:val="yellow"/>
        </w:rPr>
      </w:pPr>
      <w:r w:rsidRPr="00E7508C">
        <w:rPr>
          <w:highlight w:val="yellow"/>
        </w:rPr>
        <w:t>p {</w:t>
      </w:r>
      <w:proofErr w:type="spellStart"/>
      <w:r w:rsidRPr="00E7508C">
        <w:rPr>
          <w:highlight w:val="yellow"/>
        </w:rPr>
        <w:t>color</w:t>
      </w:r>
      <w:proofErr w:type="spellEnd"/>
      <w:r w:rsidRPr="00E7508C">
        <w:rPr>
          <w:highlight w:val="yellow"/>
        </w:rPr>
        <w:t>: red;}</w:t>
      </w:r>
    </w:p>
    <w:p w14:paraId="613AF13D" w14:textId="77777777" w:rsidR="002B2274" w:rsidRPr="00563701" w:rsidRDefault="002B2274" w:rsidP="002B2274">
      <w:pPr>
        <w:pStyle w:val="ListParagraph"/>
        <w:ind w:left="0"/>
      </w:pPr>
    </w:p>
    <w:p w14:paraId="0153B427" w14:textId="157F2B7B" w:rsidR="00BD042E" w:rsidRPr="00563701" w:rsidRDefault="00BD042E" w:rsidP="00BD042E">
      <w:pPr>
        <w:pStyle w:val="ListParagraph"/>
        <w:numPr>
          <w:ilvl w:val="0"/>
          <w:numId w:val="1"/>
        </w:numPr>
      </w:pPr>
      <w:r w:rsidRPr="00563701">
        <w:t xml:space="preserve">By </w:t>
      </w:r>
      <w:proofErr w:type="gramStart"/>
      <w:r w:rsidRPr="00563701">
        <w:t>default</w:t>
      </w:r>
      <w:proofErr w:type="gramEnd"/>
      <w:r w:rsidRPr="00563701">
        <w:t xml:space="preserve"> Hyperlinks are displayed with an underline. How do you remove the underline from all hyperlinks by using CSS code?</w:t>
      </w:r>
    </w:p>
    <w:p w14:paraId="0332FE1C" w14:textId="5DBE5459" w:rsidR="00BD042E" w:rsidRPr="00563701" w:rsidRDefault="00BD042E" w:rsidP="00BD042E">
      <w:pPr>
        <w:pStyle w:val="ListParagraph"/>
        <w:numPr>
          <w:ilvl w:val="0"/>
          <w:numId w:val="21"/>
        </w:numPr>
      </w:pPr>
      <w:r w:rsidRPr="00563701">
        <w:t>a {text: no-underline;}</w:t>
      </w:r>
    </w:p>
    <w:p w14:paraId="564B25A7" w14:textId="6CD6B936" w:rsidR="00BD042E" w:rsidRPr="00563701" w:rsidRDefault="00BD042E" w:rsidP="00BD042E">
      <w:pPr>
        <w:pStyle w:val="ListParagraph"/>
        <w:numPr>
          <w:ilvl w:val="0"/>
          <w:numId w:val="21"/>
        </w:numPr>
      </w:pPr>
      <w:r w:rsidRPr="00563701">
        <w:t>a {</w:t>
      </w:r>
      <w:proofErr w:type="spellStart"/>
      <w:r w:rsidRPr="00563701">
        <w:t>text-</w:t>
      </w:r>
      <w:proofErr w:type="gramStart"/>
      <w:r w:rsidRPr="00563701">
        <w:t>decoration:none</w:t>
      </w:r>
      <w:proofErr w:type="spellEnd"/>
      <w:proofErr w:type="gramEnd"/>
      <w:r w:rsidRPr="00563701">
        <w:t>;}</w:t>
      </w:r>
    </w:p>
    <w:p w14:paraId="1BF066D3" w14:textId="0173D1EB" w:rsidR="00BD042E" w:rsidRPr="00563701" w:rsidRDefault="00BD042E" w:rsidP="00BD042E">
      <w:pPr>
        <w:pStyle w:val="ListParagraph"/>
        <w:numPr>
          <w:ilvl w:val="0"/>
          <w:numId w:val="21"/>
        </w:numPr>
      </w:pPr>
      <w:r w:rsidRPr="00563701">
        <w:t>a {text-style: no-underline;}</w:t>
      </w:r>
    </w:p>
    <w:p w14:paraId="7C1A79D3" w14:textId="40F2A81E" w:rsidR="00753A06" w:rsidRPr="00E7508C" w:rsidRDefault="00BD042E" w:rsidP="00BD042E">
      <w:pPr>
        <w:pStyle w:val="ListParagraph"/>
        <w:numPr>
          <w:ilvl w:val="0"/>
          <w:numId w:val="21"/>
        </w:numPr>
        <w:rPr>
          <w:highlight w:val="yellow"/>
        </w:rPr>
      </w:pPr>
      <w:r w:rsidRPr="00E7508C">
        <w:rPr>
          <w:highlight w:val="yellow"/>
        </w:rPr>
        <w:t>a {text-decoration: no-underline;}</w:t>
      </w:r>
    </w:p>
    <w:p w14:paraId="38286D7A" w14:textId="522ED42F" w:rsidR="00BD042E" w:rsidRPr="00563701" w:rsidRDefault="00BD042E" w:rsidP="00A60203">
      <w:pPr>
        <w:pStyle w:val="ListParagraph"/>
        <w:ind w:left="360"/>
      </w:pPr>
    </w:p>
    <w:p w14:paraId="698EDFD9" w14:textId="77777777" w:rsidR="00A60203" w:rsidRPr="00563701" w:rsidRDefault="00A60203" w:rsidP="00A60203">
      <w:pPr>
        <w:pStyle w:val="ListParagraph"/>
        <w:ind w:left="0"/>
      </w:pPr>
    </w:p>
    <w:p w14:paraId="56657ED0" w14:textId="0B07AF62" w:rsidR="00753A06" w:rsidRPr="00563701" w:rsidRDefault="00753A06" w:rsidP="00753A06"/>
    <w:p w14:paraId="40DFFE8B" w14:textId="77777777" w:rsidR="00753A06" w:rsidRPr="00563701" w:rsidRDefault="00753A06" w:rsidP="00753A06"/>
    <w:sectPr w:rsidR="00753A06" w:rsidRPr="0056370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EC6537"/>
    <w:multiLevelType w:val="hybridMultilevel"/>
    <w:tmpl w:val="62DE35AA"/>
    <w:lvl w:ilvl="0" w:tplc="297A920C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DD765A"/>
    <w:multiLevelType w:val="hybridMultilevel"/>
    <w:tmpl w:val="C2D86CBA"/>
    <w:lvl w:ilvl="0" w:tplc="8638B9BA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891F59"/>
    <w:multiLevelType w:val="hybridMultilevel"/>
    <w:tmpl w:val="36665802"/>
    <w:lvl w:ilvl="0" w:tplc="D8DE7B78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A801FB"/>
    <w:multiLevelType w:val="hybridMultilevel"/>
    <w:tmpl w:val="8CBEE5BC"/>
    <w:lvl w:ilvl="0" w:tplc="D51E85B2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9F2205C"/>
    <w:multiLevelType w:val="hybridMultilevel"/>
    <w:tmpl w:val="1854A90A"/>
    <w:lvl w:ilvl="0" w:tplc="AA24CA58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A100131"/>
    <w:multiLevelType w:val="hybridMultilevel"/>
    <w:tmpl w:val="3EAE0DEE"/>
    <w:lvl w:ilvl="0" w:tplc="BE72BCB6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51F4632"/>
    <w:multiLevelType w:val="hybridMultilevel"/>
    <w:tmpl w:val="449A5386"/>
    <w:lvl w:ilvl="0" w:tplc="17AEADB4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FE238D7"/>
    <w:multiLevelType w:val="hybridMultilevel"/>
    <w:tmpl w:val="06FC2EB2"/>
    <w:lvl w:ilvl="0" w:tplc="EE2220C8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2FA6C35"/>
    <w:multiLevelType w:val="hybridMultilevel"/>
    <w:tmpl w:val="2AEAAE2C"/>
    <w:lvl w:ilvl="0" w:tplc="12E2A526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6131D1C"/>
    <w:multiLevelType w:val="hybridMultilevel"/>
    <w:tmpl w:val="E65009C0"/>
    <w:lvl w:ilvl="0" w:tplc="AE1CED1C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67254C2"/>
    <w:multiLevelType w:val="hybridMultilevel"/>
    <w:tmpl w:val="9ABC8B9A"/>
    <w:lvl w:ilvl="0" w:tplc="5128F46C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C496335"/>
    <w:multiLevelType w:val="hybridMultilevel"/>
    <w:tmpl w:val="E3B0769A"/>
    <w:lvl w:ilvl="0" w:tplc="5538D938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93105A3"/>
    <w:multiLevelType w:val="hybridMultilevel"/>
    <w:tmpl w:val="17AEC69A"/>
    <w:lvl w:ilvl="0" w:tplc="4F409928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A49604F"/>
    <w:multiLevelType w:val="hybridMultilevel"/>
    <w:tmpl w:val="05A83C2C"/>
    <w:lvl w:ilvl="0" w:tplc="3BD8254A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DF01471"/>
    <w:multiLevelType w:val="hybridMultilevel"/>
    <w:tmpl w:val="CF92C98E"/>
    <w:lvl w:ilvl="0" w:tplc="C862F92C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BCA7537"/>
    <w:multiLevelType w:val="hybridMultilevel"/>
    <w:tmpl w:val="5136ECDC"/>
    <w:lvl w:ilvl="0" w:tplc="6FB84032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28D49B0"/>
    <w:multiLevelType w:val="hybridMultilevel"/>
    <w:tmpl w:val="4D841370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737E0848"/>
    <w:multiLevelType w:val="hybridMultilevel"/>
    <w:tmpl w:val="041036A4"/>
    <w:lvl w:ilvl="0" w:tplc="F02692AA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46803A9"/>
    <w:multiLevelType w:val="hybridMultilevel"/>
    <w:tmpl w:val="50DC9F8E"/>
    <w:lvl w:ilvl="0" w:tplc="868C462A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7676B87"/>
    <w:multiLevelType w:val="hybridMultilevel"/>
    <w:tmpl w:val="3E9E7D8A"/>
    <w:lvl w:ilvl="0" w:tplc="E1D2C384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D46359F"/>
    <w:multiLevelType w:val="hybridMultilevel"/>
    <w:tmpl w:val="641629C6"/>
    <w:lvl w:ilvl="0" w:tplc="54861A1E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17"/>
  </w:num>
  <w:num w:numId="3">
    <w:abstractNumId w:val="11"/>
  </w:num>
  <w:num w:numId="4">
    <w:abstractNumId w:val="4"/>
  </w:num>
  <w:num w:numId="5">
    <w:abstractNumId w:val="13"/>
  </w:num>
  <w:num w:numId="6">
    <w:abstractNumId w:val="10"/>
  </w:num>
  <w:num w:numId="7">
    <w:abstractNumId w:val="18"/>
  </w:num>
  <w:num w:numId="8">
    <w:abstractNumId w:val="19"/>
  </w:num>
  <w:num w:numId="9">
    <w:abstractNumId w:val="7"/>
  </w:num>
  <w:num w:numId="10">
    <w:abstractNumId w:val="15"/>
  </w:num>
  <w:num w:numId="11">
    <w:abstractNumId w:val="2"/>
  </w:num>
  <w:num w:numId="12">
    <w:abstractNumId w:val="14"/>
  </w:num>
  <w:num w:numId="13">
    <w:abstractNumId w:val="8"/>
  </w:num>
  <w:num w:numId="14">
    <w:abstractNumId w:val="0"/>
  </w:num>
  <w:num w:numId="15">
    <w:abstractNumId w:val="12"/>
  </w:num>
  <w:num w:numId="16">
    <w:abstractNumId w:val="6"/>
  </w:num>
  <w:num w:numId="17">
    <w:abstractNumId w:val="9"/>
  </w:num>
  <w:num w:numId="18">
    <w:abstractNumId w:val="5"/>
  </w:num>
  <w:num w:numId="19">
    <w:abstractNumId w:val="3"/>
  </w:num>
  <w:num w:numId="20">
    <w:abstractNumId w:val="20"/>
  </w:num>
  <w:num w:numId="2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3NjI1tTCyNDA2tzBU0lEKTi0uzszPAykwqgUArifRoCwAAAA="/>
  </w:docVars>
  <w:rsids>
    <w:rsidRoot w:val="00216400"/>
    <w:rsid w:val="000C57F1"/>
    <w:rsid w:val="000F2CBD"/>
    <w:rsid w:val="00133736"/>
    <w:rsid w:val="001A5376"/>
    <w:rsid w:val="00216400"/>
    <w:rsid w:val="00245146"/>
    <w:rsid w:val="0024717D"/>
    <w:rsid w:val="002B2274"/>
    <w:rsid w:val="0034178B"/>
    <w:rsid w:val="00353E82"/>
    <w:rsid w:val="00397417"/>
    <w:rsid w:val="003F7DE7"/>
    <w:rsid w:val="00402424"/>
    <w:rsid w:val="00440F4A"/>
    <w:rsid w:val="004C33EF"/>
    <w:rsid w:val="004D71C2"/>
    <w:rsid w:val="00563701"/>
    <w:rsid w:val="00753A06"/>
    <w:rsid w:val="008E466A"/>
    <w:rsid w:val="00953DB2"/>
    <w:rsid w:val="00982652"/>
    <w:rsid w:val="009F7894"/>
    <w:rsid w:val="00A3368F"/>
    <w:rsid w:val="00A60203"/>
    <w:rsid w:val="00AD6C7B"/>
    <w:rsid w:val="00BC69D0"/>
    <w:rsid w:val="00BD042E"/>
    <w:rsid w:val="00BD51AF"/>
    <w:rsid w:val="00BE0206"/>
    <w:rsid w:val="00E7508C"/>
    <w:rsid w:val="00F40F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858831"/>
  <w15:chartTrackingRefBased/>
  <w15:docId w15:val="{5F986559-ED46-498B-ACA5-5BB3CDA0CB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1640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8750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2078734">
          <w:marLeft w:val="0"/>
          <w:marRight w:val="0"/>
          <w:marTop w:val="120"/>
          <w:marBottom w:val="120"/>
          <w:divBdr>
            <w:top w:val="single" w:sz="2" w:space="0" w:color="808080"/>
            <w:left w:val="single" w:sz="2" w:space="0" w:color="808080"/>
            <w:bottom w:val="single" w:sz="2" w:space="0" w:color="808080"/>
            <w:right w:val="single" w:sz="2" w:space="0" w:color="808080"/>
          </w:divBdr>
          <w:divsChild>
            <w:div w:id="2097818306">
              <w:marLeft w:val="0"/>
              <w:marRight w:val="0"/>
              <w:marTop w:val="0"/>
              <w:marBottom w:val="0"/>
              <w:divBdr>
                <w:top w:val="single" w:sz="2" w:space="0" w:color="FF0000"/>
                <w:left w:val="single" w:sz="2" w:space="4" w:color="FF0000"/>
                <w:bottom w:val="single" w:sz="2" w:space="0" w:color="FF0000"/>
                <w:right w:val="single" w:sz="2" w:space="0" w:color="FF0000"/>
              </w:divBdr>
            </w:div>
          </w:divsChild>
        </w:div>
        <w:div w:id="436218481">
          <w:marLeft w:val="0"/>
          <w:marRight w:val="0"/>
          <w:marTop w:val="120"/>
          <w:marBottom w:val="120"/>
          <w:divBdr>
            <w:top w:val="single" w:sz="2" w:space="0" w:color="808080"/>
            <w:left w:val="single" w:sz="2" w:space="0" w:color="808080"/>
            <w:bottom w:val="single" w:sz="2" w:space="0" w:color="808080"/>
            <w:right w:val="single" w:sz="2" w:space="0" w:color="808080"/>
          </w:divBdr>
          <w:divsChild>
            <w:div w:id="636299104">
              <w:marLeft w:val="0"/>
              <w:marRight w:val="0"/>
              <w:marTop w:val="0"/>
              <w:marBottom w:val="0"/>
              <w:divBdr>
                <w:top w:val="single" w:sz="2" w:space="0" w:color="FF0000"/>
                <w:left w:val="single" w:sz="2" w:space="4" w:color="FF0000"/>
                <w:bottom w:val="single" w:sz="2" w:space="0" w:color="FF0000"/>
                <w:right w:val="single" w:sz="2" w:space="0" w:color="FF0000"/>
              </w:divBdr>
            </w:div>
          </w:divsChild>
        </w:div>
        <w:div w:id="1273705266">
          <w:marLeft w:val="0"/>
          <w:marRight w:val="0"/>
          <w:marTop w:val="120"/>
          <w:marBottom w:val="120"/>
          <w:divBdr>
            <w:top w:val="single" w:sz="2" w:space="0" w:color="808080"/>
            <w:left w:val="single" w:sz="2" w:space="0" w:color="808080"/>
            <w:bottom w:val="single" w:sz="2" w:space="0" w:color="808080"/>
            <w:right w:val="single" w:sz="2" w:space="0" w:color="808080"/>
          </w:divBdr>
          <w:divsChild>
            <w:div w:id="1401364284">
              <w:marLeft w:val="0"/>
              <w:marRight w:val="0"/>
              <w:marTop w:val="0"/>
              <w:marBottom w:val="0"/>
              <w:divBdr>
                <w:top w:val="single" w:sz="2" w:space="0" w:color="FF0000"/>
                <w:left w:val="single" w:sz="2" w:space="4" w:color="FF0000"/>
                <w:bottom w:val="single" w:sz="2" w:space="0" w:color="FF0000"/>
                <w:right w:val="single" w:sz="2" w:space="0" w:color="FF0000"/>
              </w:divBdr>
            </w:div>
          </w:divsChild>
        </w:div>
        <w:div w:id="1120879775">
          <w:marLeft w:val="0"/>
          <w:marRight w:val="0"/>
          <w:marTop w:val="120"/>
          <w:marBottom w:val="120"/>
          <w:divBdr>
            <w:top w:val="single" w:sz="2" w:space="0" w:color="808080"/>
            <w:left w:val="single" w:sz="2" w:space="0" w:color="808080"/>
            <w:bottom w:val="single" w:sz="2" w:space="0" w:color="808080"/>
            <w:right w:val="single" w:sz="2" w:space="0" w:color="808080"/>
          </w:divBdr>
          <w:divsChild>
            <w:div w:id="590165935">
              <w:marLeft w:val="0"/>
              <w:marRight w:val="0"/>
              <w:marTop w:val="0"/>
              <w:marBottom w:val="0"/>
              <w:divBdr>
                <w:top w:val="single" w:sz="2" w:space="0" w:color="FF0000"/>
                <w:left w:val="single" w:sz="2" w:space="4" w:color="FF0000"/>
                <w:bottom w:val="single" w:sz="2" w:space="0" w:color="FF0000"/>
                <w:right w:val="single" w:sz="2" w:space="0" w:color="FF0000"/>
              </w:divBdr>
            </w:div>
          </w:divsChild>
        </w:div>
      </w:divsChild>
    </w:div>
    <w:div w:id="1235967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1504871">
          <w:marLeft w:val="0"/>
          <w:marRight w:val="0"/>
          <w:marTop w:val="120"/>
          <w:marBottom w:val="120"/>
          <w:divBdr>
            <w:top w:val="single" w:sz="2" w:space="0" w:color="808080"/>
            <w:left w:val="single" w:sz="2" w:space="0" w:color="808080"/>
            <w:bottom w:val="single" w:sz="2" w:space="0" w:color="808080"/>
            <w:right w:val="single" w:sz="2" w:space="0" w:color="808080"/>
          </w:divBdr>
          <w:divsChild>
            <w:div w:id="2039114752">
              <w:marLeft w:val="0"/>
              <w:marRight w:val="0"/>
              <w:marTop w:val="0"/>
              <w:marBottom w:val="0"/>
              <w:divBdr>
                <w:top w:val="single" w:sz="2" w:space="0" w:color="FF0000"/>
                <w:left w:val="single" w:sz="2" w:space="4" w:color="FF0000"/>
                <w:bottom w:val="single" w:sz="2" w:space="0" w:color="FF0000"/>
                <w:right w:val="single" w:sz="2" w:space="0" w:color="FF0000"/>
              </w:divBdr>
            </w:div>
          </w:divsChild>
        </w:div>
        <w:div w:id="783383655">
          <w:marLeft w:val="0"/>
          <w:marRight w:val="0"/>
          <w:marTop w:val="120"/>
          <w:marBottom w:val="120"/>
          <w:divBdr>
            <w:top w:val="single" w:sz="2" w:space="0" w:color="808080"/>
            <w:left w:val="single" w:sz="2" w:space="0" w:color="808080"/>
            <w:bottom w:val="single" w:sz="2" w:space="0" w:color="808080"/>
            <w:right w:val="single" w:sz="2" w:space="0" w:color="808080"/>
          </w:divBdr>
          <w:divsChild>
            <w:div w:id="2139491737">
              <w:marLeft w:val="0"/>
              <w:marRight w:val="0"/>
              <w:marTop w:val="0"/>
              <w:marBottom w:val="0"/>
              <w:divBdr>
                <w:top w:val="single" w:sz="2" w:space="0" w:color="FF0000"/>
                <w:left w:val="single" w:sz="2" w:space="4" w:color="FF0000"/>
                <w:bottom w:val="single" w:sz="2" w:space="0" w:color="FF0000"/>
                <w:right w:val="single" w:sz="2" w:space="0" w:color="FF0000"/>
              </w:divBdr>
            </w:div>
          </w:divsChild>
        </w:div>
        <w:div w:id="407312154">
          <w:marLeft w:val="0"/>
          <w:marRight w:val="0"/>
          <w:marTop w:val="30"/>
          <w:marBottom w:val="30"/>
          <w:divBdr>
            <w:top w:val="single" w:sz="6" w:space="0" w:color="A0DC11"/>
            <w:left w:val="single" w:sz="6" w:space="6" w:color="A0DC11"/>
            <w:bottom w:val="single" w:sz="6" w:space="0" w:color="A0DC11"/>
            <w:right w:val="single" w:sz="6" w:space="6" w:color="A0DC11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392</Words>
  <Characters>2241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an Das</dc:creator>
  <cp:keywords/>
  <dc:description/>
  <cp:lastModifiedBy>anangiharitha123@gmail.com</cp:lastModifiedBy>
  <cp:revision>2</cp:revision>
  <dcterms:created xsi:type="dcterms:W3CDTF">2022-03-26T16:51:00Z</dcterms:created>
  <dcterms:modified xsi:type="dcterms:W3CDTF">2022-03-26T16:51:00Z</dcterms:modified>
</cp:coreProperties>
</file>